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40134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32250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64234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399514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17218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688573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110856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397644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030133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94590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52873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66915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42867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020522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014762" cy="4908884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суф Абдулаев</dc:creator>
  <dc:language>ru-RU</dc:language>
  <cp:keywords/>
  <dcterms:created xsi:type="dcterms:W3CDTF">2023-06-09T11:10:19Z</dcterms:created>
  <dcterms:modified xsi:type="dcterms:W3CDTF">2023-06-09T11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